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C2639" w14:textId="66E648F4" w:rsidR="002059C7" w:rsidRPr="00FE1D43" w:rsidRDefault="002059C7" w:rsidP="002059C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karta, </w:t>
      </w:r>
      <w:r w:rsidR="007966FB">
        <w:rPr>
          <w:rFonts w:ascii="Times New Roman" w:hAnsi="Times New Roman" w:cs="Times New Roman"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5016E">
        <w:rPr>
          <w:rFonts w:ascii="Times New Roman" w:hAnsi="Times New Roman" w:cs="Times New Roman"/>
          <w:sz w:val="24"/>
          <w:szCs w:val="24"/>
        </w:rPr>
        <w:t>J</w:t>
      </w:r>
      <w:r w:rsidR="007966FB">
        <w:rPr>
          <w:rFonts w:ascii="Times New Roman" w:hAnsi="Times New Roman" w:cs="Times New Roman"/>
          <w:sz w:val="24"/>
          <w:szCs w:val="24"/>
        </w:rPr>
        <w:t>uly</w:t>
      </w:r>
      <w:r>
        <w:rPr>
          <w:rFonts w:ascii="Times New Roman" w:hAnsi="Times New Roman" w:cs="Times New Roman"/>
          <w:sz w:val="24"/>
          <w:szCs w:val="24"/>
        </w:rPr>
        <w:t xml:space="preserve"> 2023</w:t>
      </w:r>
    </w:p>
    <w:p w14:paraId="78E341D4" w14:textId="77777777" w:rsidR="002059C7" w:rsidRPr="00FE1D43" w:rsidRDefault="002059C7" w:rsidP="002059C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16167C3" w14:textId="77777777" w:rsidR="002059C7" w:rsidRPr="00FE1D43" w:rsidRDefault="002059C7" w:rsidP="002059C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</w:t>
      </w:r>
      <w:r w:rsidRPr="00FE1D43">
        <w:rPr>
          <w:rFonts w:ascii="Times New Roman" w:hAnsi="Times New Roman" w:cs="Times New Roman"/>
          <w:sz w:val="24"/>
          <w:szCs w:val="24"/>
        </w:rPr>
        <w:t>:</w:t>
      </w:r>
    </w:p>
    <w:p w14:paraId="50D68685" w14:textId="77777777" w:rsidR="002059C7" w:rsidRPr="00FE1D43" w:rsidRDefault="002059C7" w:rsidP="002059C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E1D43">
        <w:rPr>
          <w:rFonts w:ascii="Times New Roman" w:hAnsi="Times New Roman" w:cs="Times New Roman"/>
          <w:b/>
          <w:bCs/>
          <w:sz w:val="24"/>
          <w:szCs w:val="24"/>
        </w:rPr>
        <w:t>Editor</w:t>
      </w:r>
    </w:p>
    <w:p w14:paraId="50F37E9F" w14:textId="0D2FD52E" w:rsidR="002059C7" w:rsidRPr="00FE1D43" w:rsidRDefault="002059C7" w:rsidP="002059C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016E">
        <w:rPr>
          <w:rFonts w:ascii="Times New Roman" w:hAnsi="Times New Roman" w:cs="Times New Roman"/>
          <w:b/>
          <w:bCs/>
          <w:sz w:val="24"/>
          <w:szCs w:val="24"/>
        </w:rPr>
        <w:t>Planologi</w:t>
      </w:r>
      <w:proofErr w:type="spellEnd"/>
    </w:p>
    <w:p w14:paraId="284D7F97" w14:textId="77777777" w:rsidR="002059C7" w:rsidRPr="00FE1D43" w:rsidRDefault="002059C7" w:rsidP="002059C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2497ED" w14:textId="77777777" w:rsidR="002059C7" w:rsidRPr="00FE1D43" w:rsidRDefault="002059C7" w:rsidP="002059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1D43">
        <w:rPr>
          <w:rFonts w:ascii="Times New Roman" w:hAnsi="Times New Roman" w:cs="Times New Roman"/>
          <w:sz w:val="24"/>
          <w:szCs w:val="24"/>
        </w:rPr>
        <w:t xml:space="preserve">Subject: </w:t>
      </w:r>
    </w:p>
    <w:p w14:paraId="56E5314B" w14:textId="346D36CE" w:rsidR="002059C7" w:rsidRPr="00FE1D43" w:rsidRDefault="00A5016E" w:rsidP="002059C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nuscript </w:t>
      </w:r>
      <w:r w:rsidR="007966FB">
        <w:rPr>
          <w:rFonts w:ascii="Times New Roman" w:hAnsi="Times New Roman" w:cs="Times New Roman"/>
          <w:b/>
          <w:bCs/>
          <w:sz w:val="24"/>
          <w:szCs w:val="24"/>
        </w:rPr>
        <w:t>re-</w:t>
      </w:r>
      <w:r>
        <w:rPr>
          <w:rFonts w:ascii="Times New Roman" w:hAnsi="Times New Roman" w:cs="Times New Roman"/>
          <w:b/>
          <w:bCs/>
          <w:sz w:val="24"/>
          <w:szCs w:val="24"/>
        </w:rPr>
        <w:t>submission</w:t>
      </w:r>
    </w:p>
    <w:p w14:paraId="31A0EE0D" w14:textId="77777777" w:rsidR="002059C7" w:rsidRPr="00FE1D43" w:rsidRDefault="002059C7" w:rsidP="002059C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5D94078" w14:textId="77777777" w:rsidR="002059C7" w:rsidRDefault="002059C7" w:rsidP="002059C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8AE39A" w14:textId="77777777" w:rsidR="002059C7" w:rsidRPr="005E1FA7" w:rsidRDefault="002059C7" w:rsidP="002059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1FA7">
        <w:rPr>
          <w:rFonts w:ascii="Times New Roman" w:hAnsi="Times New Roman" w:cs="Times New Roman"/>
          <w:sz w:val="24"/>
          <w:szCs w:val="24"/>
        </w:rPr>
        <w:t>Dear Editor,</w:t>
      </w:r>
    </w:p>
    <w:p w14:paraId="3D4A8B00" w14:textId="298D6B1F" w:rsidR="002059C7" w:rsidRPr="007966FB" w:rsidRDefault="002059C7" w:rsidP="002059C7">
      <w:pPr>
        <w:keepNext/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5E1FA7">
        <w:rPr>
          <w:rFonts w:ascii="Times New Roman" w:hAnsi="Times New Roman" w:cs="Times New Roman"/>
          <w:sz w:val="24"/>
          <w:szCs w:val="24"/>
        </w:rPr>
        <w:t xml:space="preserve">I would like to </w:t>
      </w:r>
      <w:r w:rsidR="007966FB">
        <w:rPr>
          <w:rFonts w:ascii="Times New Roman" w:hAnsi="Times New Roman" w:cs="Times New Roman"/>
          <w:sz w:val="24"/>
          <w:szCs w:val="24"/>
        </w:rPr>
        <w:t>re-</w:t>
      </w:r>
      <w:r w:rsidRPr="005E1FA7">
        <w:rPr>
          <w:rFonts w:ascii="Times New Roman" w:hAnsi="Times New Roman" w:cs="Times New Roman"/>
          <w:sz w:val="24"/>
          <w:szCs w:val="24"/>
        </w:rPr>
        <w:t>submit a research article entitled “</w:t>
      </w:r>
      <w:r w:rsidR="007966FB" w:rsidRPr="007966FB">
        <w:rPr>
          <w:rFonts w:ascii="Times New Roman" w:hAnsi="Times New Roman" w:cs="Times New Roman"/>
          <w:b/>
          <w:bCs/>
          <w:sz w:val="24"/>
          <w:szCs w:val="24"/>
          <w:lang w:val="en"/>
        </w:rPr>
        <w:t>Determination of Warehouse Locations for Logistics Services in an Integrated City Spatial System (Case Study in Bekasi City)</w:t>
      </w:r>
      <w:r w:rsidRPr="005E1FA7">
        <w:rPr>
          <w:rFonts w:ascii="Times New Roman" w:hAnsi="Times New Roman" w:cs="Times New Roman"/>
          <w:sz w:val="24"/>
          <w:szCs w:val="24"/>
        </w:rPr>
        <w:t>”. This article is authored 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5016E" w:rsidRPr="00A5016E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Sigit Budiyanto, Irwan Prasetyo, </w:t>
      </w:r>
      <w:r w:rsidR="00A5016E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A5016E" w:rsidRPr="00A5016E">
        <w:rPr>
          <w:rFonts w:ascii="Times New Roman" w:hAnsi="Times New Roman" w:cs="Times New Roman"/>
          <w:b/>
          <w:bCs/>
          <w:sz w:val="24"/>
          <w:szCs w:val="24"/>
          <w:lang w:val="id-ID"/>
        </w:rPr>
        <w:t>Zefri</w:t>
      </w:r>
      <w:r w:rsidRPr="00E60BD3">
        <w:rPr>
          <w:rFonts w:ascii="Times New Roman" w:hAnsi="Times New Roman" w:cs="Times New Roman"/>
          <w:bCs/>
          <w:sz w:val="24"/>
          <w:szCs w:val="24"/>
        </w:rPr>
        <w:t>,</w:t>
      </w:r>
      <w:r w:rsidRPr="005E1FA7">
        <w:rPr>
          <w:rFonts w:ascii="Times New Roman" w:hAnsi="Times New Roman" w:cs="Times New Roman"/>
          <w:sz w:val="24"/>
          <w:szCs w:val="24"/>
        </w:rPr>
        <w:t xml:space="preserve"> with </w:t>
      </w:r>
      <w:r w:rsidR="00A5016E" w:rsidRPr="00A5016E">
        <w:rPr>
          <w:rFonts w:ascii="Times New Roman" w:hAnsi="Times New Roman" w:cs="Times New Roman"/>
          <w:sz w:val="24"/>
          <w:szCs w:val="24"/>
        </w:rPr>
        <w:t>myself</w:t>
      </w:r>
      <w:r w:rsidRPr="00A5016E">
        <w:rPr>
          <w:rFonts w:ascii="Times New Roman" w:hAnsi="Times New Roman" w:cs="Times New Roman"/>
          <w:sz w:val="24"/>
          <w:szCs w:val="24"/>
        </w:rPr>
        <w:t xml:space="preserve"> </w:t>
      </w:r>
      <w:r w:rsidRPr="005E1FA7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E1FA7">
        <w:rPr>
          <w:rFonts w:ascii="Times New Roman" w:hAnsi="Times New Roman" w:cs="Times New Roman"/>
          <w:sz w:val="24"/>
          <w:szCs w:val="24"/>
        </w:rPr>
        <w:t>corresponding author.</w:t>
      </w:r>
    </w:p>
    <w:p w14:paraId="6FC342CF" w14:textId="77777777" w:rsidR="002059C7" w:rsidRPr="005E1FA7" w:rsidRDefault="002059C7" w:rsidP="002059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1CCF428" w14:textId="77777777" w:rsidR="007966FB" w:rsidRDefault="007966FB" w:rsidP="002059C7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s suggested by the editor, this version of manuscript has been transformed from Bahasa Indonesia into English. We also attached the manuscript version in Bahasa Indonesia in the supplementary files. </w:t>
      </w:r>
    </w:p>
    <w:p w14:paraId="526C61AF" w14:textId="77777777" w:rsidR="007966FB" w:rsidRDefault="007966FB" w:rsidP="002059C7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0E6E7CD" w14:textId="3EBF7806" w:rsidR="002059C7" w:rsidRPr="00432F5B" w:rsidRDefault="002059C7" w:rsidP="002059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1FA7">
        <w:rPr>
          <w:rFonts w:ascii="Times New Roman" w:hAnsi="Times New Roman" w:cs="Times New Roman"/>
          <w:color w:val="000000"/>
          <w:sz w:val="24"/>
          <w:szCs w:val="24"/>
        </w:rPr>
        <w:t>We do state that this manuscript has not been submitted to other journals or elsewhere as well as had not been submitted earlier t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5016E">
        <w:rPr>
          <w:rFonts w:ascii="Times New Roman" w:hAnsi="Times New Roman" w:cs="Times New Roman"/>
          <w:b/>
          <w:bCs/>
          <w:sz w:val="24"/>
          <w:szCs w:val="24"/>
        </w:rPr>
        <w:t>Planolog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432F5B">
        <w:rPr>
          <w:rFonts w:ascii="Times New Roman" w:hAnsi="Times New Roman" w:cs="Times New Roman"/>
          <w:sz w:val="24"/>
          <w:szCs w:val="24"/>
        </w:rPr>
        <w:t xml:space="preserve">We have </w:t>
      </w:r>
      <w:r>
        <w:rPr>
          <w:rFonts w:ascii="Times New Roman" w:hAnsi="Times New Roman" w:cs="Times New Roman"/>
          <w:sz w:val="24"/>
          <w:szCs w:val="24"/>
        </w:rPr>
        <w:t>thoroughly followed the author guidelines</w:t>
      </w:r>
      <w:r w:rsidR="002A79BF">
        <w:rPr>
          <w:rFonts w:ascii="Times New Roman" w:hAnsi="Times New Roman" w:cs="Times New Roman"/>
          <w:sz w:val="24"/>
          <w:szCs w:val="24"/>
        </w:rPr>
        <w:t xml:space="preserve"> and all editor and reviewers’ suggestions</w:t>
      </w:r>
      <w:r>
        <w:rPr>
          <w:rFonts w:ascii="Times New Roman" w:hAnsi="Times New Roman" w:cs="Times New Roman"/>
          <w:sz w:val="24"/>
          <w:szCs w:val="24"/>
        </w:rPr>
        <w:t xml:space="preserve"> in writing this</w:t>
      </w:r>
      <w:r w:rsidR="002A79BF">
        <w:rPr>
          <w:rFonts w:ascii="Times New Roman" w:hAnsi="Times New Roman" w:cs="Times New Roman"/>
          <w:sz w:val="24"/>
          <w:szCs w:val="24"/>
        </w:rPr>
        <w:t xml:space="preserve"> revised version of manuscript.</w:t>
      </w:r>
    </w:p>
    <w:p w14:paraId="25576CD4" w14:textId="77777777" w:rsidR="002059C7" w:rsidRPr="005E1FA7" w:rsidRDefault="002059C7" w:rsidP="002059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5F6D430" w14:textId="77777777" w:rsidR="002059C7" w:rsidRPr="005E1FA7" w:rsidRDefault="002059C7" w:rsidP="002059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E1FA7">
        <w:rPr>
          <w:rFonts w:ascii="Times New Roman" w:hAnsi="Times New Roman" w:cs="Times New Roman"/>
          <w:color w:val="000000"/>
          <w:sz w:val="24"/>
          <w:szCs w:val="24"/>
        </w:rPr>
        <w:t xml:space="preserve">W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do also hope </w:t>
      </w:r>
      <w:r w:rsidRPr="005E1FA7">
        <w:rPr>
          <w:rFonts w:ascii="Times New Roman" w:hAnsi="Times New Roman" w:cs="Times New Roman"/>
          <w:color w:val="000000"/>
          <w:sz w:val="24"/>
          <w:szCs w:val="24"/>
        </w:rPr>
        <w:t>you find this paper interesting and publishable in your esteemed journal. We look forward to your decision.</w:t>
      </w:r>
    </w:p>
    <w:p w14:paraId="093700BE" w14:textId="77777777" w:rsidR="002059C7" w:rsidRPr="00FE1D43" w:rsidRDefault="002059C7" w:rsidP="002059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E24418E" w14:textId="77777777" w:rsidR="002059C7" w:rsidRDefault="002059C7" w:rsidP="002059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FF3B7D4" w14:textId="77777777" w:rsidR="002059C7" w:rsidRDefault="002059C7" w:rsidP="002059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3E038A6" w14:textId="77777777" w:rsidR="002059C7" w:rsidRDefault="002059C7" w:rsidP="002059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1D43">
        <w:rPr>
          <w:rFonts w:ascii="Times New Roman" w:hAnsi="Times New Roman" w:cs="Times New Roman"/>
          <w:color w:val="000000"/>
          <w:sz w:val="24"/>
          <w:szCs w:val="24"/>
        </w:rPr>
        <w:t>Best regards,</w:t>
      </w:r>
    </w:p>
    <w:p w14:paraId="7BEA2339" w14:textId="77777777" w:rsidR="002A79BF" w:rsidRPr="00FE1D43" w:rsidRDefault="002A79BF" w:rsidP="002059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05649B3" w14:textId="77777777" w:rsidR="002059C7" w:rsidRPr="002059C7" w:rsidRDefault="002059C7" w:rsidP="002059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9564BF0" w14:textId="416924BA" w:rsidR="002059C7" w:rsidRPr="002059C7" w:rsidRDefault="00A5016E" w:rsidP="002059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i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diyanto</w:t>
      </w:r>
      <w:proofErr w:type="spellEnd"/>
    </w:p>
    <w:p w14:paraId="2EAC3651" w14:textId="7DCA3BA1" w:rsidR="00044392" w:rsidRDefault="002059C7">
      <w:r>
        <w:rPr>
          <w:rFonts w:ascii="Times New Roman" w:hAnsi="Times New Roman" w:cs="Times New Roman"/>
          <w:color w:val="000000"/>
          <w:sz w:val="24"/>
          <w:szCs w:val="24"/>
        </w:rPr>
        <w:t xml:space="preserve">Universitas </w:t>
      </w:r>
      <w:proofErr w:type="spellStart"/>
      <w:r w:rsidR="00A5016E">
        <w:rPr>
          <w:rFonts w:ascii="Times New Roman" w:hAnsi="Times New Roman" w:cs="Times New Roman"/>
          <w:color w:val="000000"/>
          <w:sz w:val="24"/>
          <w:szCs w:val="24"/>
        </w:rPr>
        <w:t>Krisnadwipayana</w:t>
      </w:r>
      <w:proofErr w:type="spellEnd"/>
    </w:p>
    <w:sectPr w:rsidR="00044392" w:rsidSect="002059C7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wtDAwtzAytjS0NDdT0lEKTi0uzszPAykwrgUAKn0rbCwAAAA="/>
  </w:docVars>
  <w:rsids>
    <w:rsidRoot w:val="002059C7"/>
    <w:rsid w:val="00044392"/>
    <w:rsid w:val="002059C7"/>
    <w:rsid w:val="002275C5"/>
    <w:rsid w:val="002A79BF"/>
    <w:rsid w:val="00380C22"/>
    <w:rsid w:val="00516236"/>
    <w:rsid w:val="007966FB"/>
    <w:rsid w:val="00A5016E"/>
    <w:rsid w:val="00D31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8AB80"/>
  <w15:chartTrackingRefBased/>
  <w15:docId w15:val="{B91BA48E-919C-4998-84EA-D9289DD6D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9C7"/>
    <w:rPr>
      <w:kern w:val="0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0</Words>
  <Characters>917</Characters>
  <Application>Microsoft Office Word</Application>
  <DocSecurity>0</DocSecurity>
  <Lines>7</Lines>
  <Paragraphs>2</Paragraphs>
  <ScaleCrop>false</ScaleCrop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bio Dalanta</dc:creator>
  <cp:keywords/>
  <dc:description/>
  <cp:lastModifiedBy>Febio Dalanta</cp:lastModifiedBy>
  <cp:revision>4</cp:revision>
  <dcterms:created xsi:type="dcterms:W3CDTF">2023-05-09T09:27:00Z</dcterms:created>
  <dcterms:modified xsi:type="dcterms:W3CDTF">2023-07-18T09:56:00Z</dcterms:modified>
</cp:coreProperties>
</file>